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Фахми Джакси Гамал 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885027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897460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900539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887366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884311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171372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696633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627636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54435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670532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802169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548678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09329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80621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39699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782678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434740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0045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90223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922985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593367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85212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838655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920177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94682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Фахми Джакси Гамал Адли</dc:creator>
  <dc:language>ru-RU</dc:language>
  <cp:keywords/>
  <dcterms:created xsi:type="dcterms:W3CDTF">2025-03-23T09:05:23Z</dcterms:created>
  <dcterms:modified xsi:type="dcterms:W3CDTF">2025-03-23T09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